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5634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5bcc1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27997ee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6d2ed4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9T14:30:02Z</dcterms:created>
  <dcterms:modified xsi:type="dcterms:W3CDTF">2022-05-09T14:30:02Z</dcterms:modified>
</cp:coreProperties>
</file>